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f8811368615b8f3947f59fbe080bc8d6b01563"/>
      <w:r>
        <w:rPr>
          <w:b/>
        </w:rPr>
        <w:t xml:space="preserve">ПРОТОКОЛ ПРО РЕЗУЛЬТАТИ ЗЕМЕЛЬНИХ ТОРГІВ № LRE001-UA-20211008-2925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ТАВРИЧАНСЬКА СІЛЬСЬКА РАДА КАХОВСЬКОГО РАЙОНУ ХЕРСОН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10.11.2021 11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10.11.2021 12:2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 площею 6,60га, що розташована на території Дудчинської сільської ради, Каховського району, Херсонської області</w:t>
      </w:r>
    </w:p>
    <w:p>
      <w:pPr>
        <w:numPr>
          <w:ilvl w:val="0"/>
          <w:numId w:val="1001"/>
        </w:numPr>
        <w:pStyle w:val="Compact"/>
      </w:pPr>
      <w:r>
        <w:t xml:space="preserve">оренда земельної ділянки площею 6,60га, що розташована на території Дудчинської сільської ради, Каховського району Херсон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 021,4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6 600,4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50,2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506,4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СІЛЬСЬКОГОСПОДАРСЬКЕ ПІДПРИЄМСТВО "ДІАМАНТ", ЄДРПОУ: 3264290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АГРО-ВІТАС", ЄДРПОУ: 3774891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АЛТ-АГРО", ЄДРПОУ: 3818878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АГРО-ВІТАС"</w:t>
            </w:r>
          </w:p>
        </w:tc>
        <w:tc>
          <w:p>
            <w:pPr>
              <w:pStyle w:val="Compact"/>
              <w:jc w:val="left"/>
            </w:pPr>
            <w:r>
              <w:t xml:space="preserve">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11.2021 12:08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АЛТ-АГРО"</w:t>
            </w:r>
          </w:p>
        </w:tc>
        <w:tc>
          <w:p>
            <w:pPr>
              <w:pStyle w:val="Compact"/>
              <w:jc w:val="left"/>
            </w:pPr>
            <w:r>
              <w:t xml:space="preserve">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11.2021 13:46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СІЛЬСЬКОГОСПОДАРСЬКЕ ПІДПРИЄМСТВО "ДІАМАНТ"</w:t>
            </w:r>
          </w:p>
        </w:tc>
        <w:tc>
          <w:p>
            <w:pPr>
              <w:pStyle w:val="Compact"/>
              <w:jc w:val="left"/>
            </w:pPr>
            <w:r>
              <w:t xml:space="preserve">1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10.2021 14:29:5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АГРО-ВІТАС"</w:t>
            </w:r>
          </w:p>
        </w:tc>
        <w:tc>
          <w:p>
            <w:pPr>
              <w:pStyle w:val="Compact"/>
              <w:jc w:val="left"/>
            </w:pPr>
            <w:r>
              <w:t xml:space="preserve">6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11.2021 11:50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АЛТ-АГРО"</w:t>
            </w:r>
          </w:p>
        </w:tc>
        <w:tc>
          <w:p>
            <w:pPr>
              <w:pStyle w:val="Compact"/>
              <w:jc w:val="left"/>
            </w:pPr>
            <w:r>
              <w:t xml:space="preserve">9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11.2021 11:53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СІЛЬСЬКОГОСПОДАРСЬКЕ ПІДПРИЄМСТВО "ДІАМАНТ"</w:t>
            </w:r>
          </w:p>
        </w:tc>
        <w:tc>
          <w:p>
            <w:pPr>
              <w:pStyle w:val="Compact"/>
              <w:jc w:val="left"/>
            </w:pPr>
            <w:r>
              <w:t xml:space="preserve">16 550,21 грн</w:t>
            </w:r>
          </w:p>
        </w:tc>
        <w:tc>
          <w:p>
            <w:pPr>
              <w:pStyle w:val="Compact"/>
              <w:jc w:val="left"/>
            </w:pPr>
            <w:r>
              <w:t xml:space="preserve">10.11.2021 11:56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АГРО-ВІТАС"</w:t>
            </w:r>
          </w:p>
        </w:tc>
        <w:tc>
          <w:p>
            <w:pPr>
              <w:pStyle w:val="Compact"/>
              <w:jc w:val="left"/>
            </w:pPr>
            <w:r>
              <w:t xml:space="preserve">6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11.2021 11:50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АЛТ-АГРО"</w:t>
            </w:r>
          </w:p>
        </w:tc>
        <w:tc>
          <w:p>
            <w:pPr>
              <w:pStyle w:val="Compact"/>
              <w:jc w:val="left"/>
            </w:pPr>
            <w:r>
              <w:t xml:space="preserve">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11.2021 12:06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СІЛЬСЬКОГОСПОДАРСЬКЕ ПІДПРИЄМСТВО "ДІАМАНТ"</w:t>
            </w:r>
          </w:p>
        </w:tc>
        <w:tc>
          <w:p>
            <w:pPr>
              <w:pStyle w:val="Compact"/>
              <w:jc w:val="left"/>
            </w:pPr>
            <w:r>
              <w:t xml:space="preserve">16 600,42 грн</w:t>
            </w:r>
          </w:p>
        </w:tc>
        <w:tc>
          <w:p>
            <w:pPr>
              <w:pStyle w:val="Compact"/>
              <w:jc w:val="left"/>
            </w:pPr>
            <w:r>
              <w:t xml:space="preserve">10.11.2021 12:09:4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АГРО-ВІТАС"</w:t>
            </w:r>
          </w:p>
        </w:tc>
        <w:tc>
          <w:p>
            <w:pPr>
              <w:pStyle w:val="Compact"/>
              <w:jc w:val="left"/>
            </w:pPr>
            <w:r>
              <w:t xml:space="preserve">6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11.2021 11:50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АЛТ-АГРО"</w:t>
            </w:r>
          </w:p>
        </w:tc>
        <w:tc>
          <w:p>
            <w:pPr>
              <w:pStyle w:val="Compact"/>
              <w:jc w:val="left"/>
            </w:pPr>
            <w:r>
              <w:t xml:space="preserve">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11.2021 12:06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СІЛЬСЬКОГОСПОДАРСЬКЕ ПІДПРИЄМСТВО "ДІАМАНТ"</w:t>
            </w:r>
          </w:p>
        </w:tc>
        <w:tc>
          <w:p>
            <w:pPr>
              <w:pStyle w:val="Compact"/>
              <w:jc w:val="left"/>
            </w:pPr>
            <w:r>
              <w:t xml:space="preserve">16 600,42 грн</w:t>
            </w:r>
          </w:p>
        </w:tc>
        <w:tc>
          <w:p>
            <w:pPr>
              <w:pStyle w:val="Compact"/>
              <w:jc w:val="left"/>
            </w:pPr>
            <w:r>
              <w:t xml:space="preserve">10.11.2021 12:09:4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ПРИВАТНЕ СІЛЬСЬКОГОСПОДАРСЬКЕ ПІДПРИЄМСТВО "ДІАМАНТ", ЄДРПОУ: 326429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830,02 грн (вісімсот тридцять гривень 02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676,41 грн (шістсот сімдесят шість гривень 4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5 924,01 грн (п'ятнадцять тисяч дев'ятсот двадцять чотири гривні 0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58999980334139812000021359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59517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78999980334149815000021359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59517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38,7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АТ «Райффайзен Банк Аваль»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33808050000000026000461926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39422830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38080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0.11.2021 12:2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ПРИВАТНЕ СІЛЬСЬКОГОСПОДАРСЬКЕ ПІДПРИЄМСТВО "ДІАМАНТ", ЄДРПОУ: 3264290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ТАВРИЧАНСЬКА СІЛЬСЬКА РАДА КАХОВСЬКОГО РАЙОНУ ХЕРСОН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1:02:59Z</dcterms:created>
  <dcterms:modified xsi:type="dcterms:W3CDTF">2024-05-06T01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